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035D" w:rsidRDefault="00E4035D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93056" behindDoc="1" locked="0" layoutInCell="1" allowOverlap="1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9525"/>
            <wp:wrapNone/>
            <wp:docPr id="3" name="Picture 1" descr="logo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new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36"/>
          <w:szCs w:val="36"/>
          <w:lang w:bidi="ar-JO"/>
        </w:rPr>
        <w:t xml:space="preserve">  </w:t>
      </w:r>
      <w:r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:rsidR="00E4035D" w:rsidRPr="00846287" w:rsidRDefault="00E4035D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  وزارة التربية والتعليم </w:t>
      </w:r>
    </w:p>
    <w:p w:rsidR="00E4035D" w:rsidRDefault="009A20F8" w:rsidP="009A20F8">
      <w:pPr>
        <w:bidi/>
        <w:spacing w:after="0" w:line="240" w:lineRule="auto"/>
        <w:ind w:left="5760" w:right="-187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>
        <w:rPr>
          <w:rFonts w:cs="Simplified Arabic"/>
          <w:b/>
          <w:bCs/>
          <w:sz w:val="28"/>
          <w:szCs w:val="28"/>
          <w:lang w:bidi="ar-JO"/>
        </w:rPr>
        <w:t xml:space="preserve">         </w:t>
      </w:r>
      <w:r w:rsidR="00E4035D"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="00E4035D"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 w:rsidR="00E4035D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 xml:space="preserve">معلم </w:t>
      </w:r>
    </w:p>
    <w:p w:rsidR="00E4035D" w:rsidRDefault="00E4035D" w:rsidP="00B239CD">
      <w:pPr>
        <w:bidi/>
        <w:spacing w:after="0" w:line="240" w:lineRule="auto"/>
        <w:ind w:left="-720" w:right="-187"/>
        <w:jc w:val="center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لعام الدراسي   </w:t>
      </w:r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0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proofErr w:type="spellStart"/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>/</w:t>
      </w:r>
      <w:proofErr w:type="spellEnd"/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bookmarkStart w:id="0" w:name="_GoBack"/>
      <w:bookmarkEnd w:id="0"/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1</w:t>
      </w:r>
    </w:p>
    <w:p w:rsidR="00CE74D6" w:rsidRPr="00C24220" w:rsidRDefault="008266E2" w:rsidP="008266E2">
      <w:pPr>
        <w:shd w:val="clear" w:color="auto" w:fill="F2F2F2" w:themeFill="background1" w:themeFillShade="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>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tblStyle w:val="a7"/>
        <w:bidiVisual/>
        <w:tblW w:w="14317" w:type="dxa"/>
        <w:tblInd w:w="6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654"/>
        <w:gridCol w:w="6663"/>
      </w:tblGrid>
      <w:tr w:rsidR="00E932A5" w:rsidTr="00E932A5">
        <w:tc>
          <w:tcPr>
            <w:tcW w:w="7654" w:type="dxa"/>
          </w:tcPr>
          <w:p w:rsidR="00E932A5" w:rsidRPr="00A060F9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يت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شكل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مستم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يضمن اطلاع المعلم على محتوياته في بداية العام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الدراسي،</w:t>
            </w:r>
            <w:proofErr w:type="spellEnd"/>
            <w:r w:rsidRPr="00A060F9">
              <w:rPr>
                <w:rFonts w:asciiTheme="majorHAnsi" w:hAnsiTheme="majorHAnsi" w:hint="cs"/>
                <w:rtl/>
              </w:rPr>
              <w:t xml:space="preserve">  ويعبأ مرتين في السنة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(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 نهاية كل فصل دراسي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)</w:t>
            </w:r>
            <w:proofErr w:type="spellEnd"/>
            <w:r w:rsidRPr="00A060F9">
              <w:rPr>
                <w:rFonts w:asciiTheme="majorHAnsi" w:hAnsiTheme="majorHAnsi"/>
              </w:rPr>
              <w:t>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ؤخذ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ع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عتبا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ن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تفعيل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بدأ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التشاركية</w:t>
            </w:r>
            <w:proofErr w:type="spellEnd"/>
            <w:r w:rsidRPr="00A060F9">
              <w:rPr>
                <w:rFonts w:asciiTheme="majorHAnsi" w:hAnsiTheme="majorHAnsi" w:hint="cs"/>
                <w:rtl/>
              </w:rPr>
              <w:t xml:space="preserve"> ب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المعنيين في كل جزء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،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عز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ثق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الالتزا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النتائ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المطلوبة من </w:t>
            </w:r>
            <w:r w:rsidRPr="00A060F9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>المعلم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تحقيقها،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تعزي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قوة ومعالج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ضعف والقصو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proofErr w:type="spellStart"/>
            <w:r>
              <w:rPr>
                <w:rFonts w:asciiTheme="majorHAnsi" w:hAnsiTheme="majorHAnsi" w:hint="cs"/>
                <w:rtl/>
              </w:rPr>
              <w:t>الأداء،</w:t>
            </w:r>
            <w:proofErr w:type="spellEnd"/>
            <w:r>
              <w:rPr>
                <w:rFonts w:asciiTheme="majorHAnsi" w:hAnsiTheme="majorHAnsi" w:hint="cs"/>
                <w:rtl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ويتم الاحتفاظ بنسخة من </w:t>
            </w:r>
            <w:r>
              <w:rPr>
                <w:rFonts w:asciiTheme="majorHAnsi" w:hAnsiTheme="majorHAnsi" w:hint="cs"/>
                <w:rtl/>
              </w:rPr>
              <w:t>النماذج</w:t>
            </w:r>
            <w:r w:rsidRPr="00C24220">
              <w:rPr>
                <w:rFonts w:asciiTheme="majorHAnsi" w:hAnsiTheme="majorHAnsi" w:hint="cs"/>
                <w:rtl/>
              </w:rPr>
              <w:t xml:space="preserve"> الخاصة بكل منهم في ملف جانبي خاص بتقييم الأداء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:rsidR="00E932A5" w:rsidRPr="00C24220" w:rsidRDefault="0029208F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>
              <w:rPr>
                <w:rFonts w:asciiTheme="majorHAnsi" w:hAnsiTheme="majorHAnsi" w:hint="cs"/>
                <w:rtl/>
              </w:rPr>
              <w:t xml:space="preserve">ترصد </w:t>
            </w:r>
            <w:r w:rsidR="00E932A5" w:rsidRPr="00C24220">
              <w:rPr>
                <w:rFonts w:asciiTheme="majorHAnsi" w:hAnsiTheme="majorHAnsi"/>
                <w:rtl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 xml:space="preserve">الوقائع الايجابية اذا كان التقدير ممتاز </w:t>
            </w:r>
            <w:proofErr w:type="spellStart"/>
            <w:r>
              <w:rPr>
                <w:rFonts w:asciiTheme="majorHAnsi" w:hAnsiTheme="majorHAnsi" w:hint="cs"/>
                <w:rtl/>
              </w:rPr>
              <w:t>،</w:t>
            </w:r>
            <w:proofErr w:type="spellEnd"/>
            <w:r>
              <w:rPr>
                <w:rFonts w:asciiTheme="majorHAnsi" w:hAnsiTheme="majorHAnsi" w:hint="cs"/>
                <w:rtl/>
              </w:rPr>
              <w:t xml:space="preserve"> وترصد الوقائع السلبية اذا كان التقدير ضعي</w:t>
            </w:r>
            <w:r w:rsidR="00836EC4">
              <w:rPr>
                <w:rFonts w:asciiTheme="majorHAnsi" w:hAnsiTheme="majorHAnsi" w:hint="cs"/>
                <w:rtl/>
              </w:rPr>
              <w:t>ف</w:t>
            </w:r>
            <w:r>
              <w:rPr>
                <w:rFonts w:asciiTheme="majorHAnsi" w:hAnsiTheme="majorHAnsi" w:hint="cs"/>
                <w:rtl/>
              </w:rPr>
              <w:t xml:space="preserve"> </w:t>
            </w:r>
          </w:p>
          <w:p w:rsidR="00E932A5" w:rsidRPr="00E932A5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ل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جو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جر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عدي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حتوي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836EC4">
              <w:rPr>
                <w:rFonts w:asciiTheme="majorHAnsi" w:hAnsiTheme="majorHAnsi" w:hint="cs"/>
                <w:rtl/>
              </w:rPr>
              <w:t>ال</w:t>
            </w:r>
            <w:r w:rsidRPr="00A060F9">
              <w:rPr>
                <w:rFonts w:asciiTheme="majorHAnsi" w:hAnsiTheme="majorHAnsi" w:hint="cs"/>
                <w:rtl/>
              </w:rPr>
              <w:t>سنوي بع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عتماده</w:t>
            </w:r>
            <w:r w:rsidRPr="00A060F9">
              <w:rPr>
                <w:rFonts w:asciiTheme="majorHAnsi" w:hAnsiTheme="majorHAnsi"/>
              </w:rPr>
              <w:t>.</w:t>
            </w:r>
          </w:p>
        </w:tc>
        <w:tc>
          <w:tcPr>
            <w:tcW w:w="6663" w:type="dxa"/>
          </w:tcPr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 النموذج المرجعي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رئيس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إعدا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 أداء المعلم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ا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تخذ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حق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موظف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قوب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 في سنة التقييم يكون تقديره بحسب المنصوص عليه</w:t>
            </w:r>
            <w:r w:rsidR="00A45F4B">
              <w:rPr>
                <w:rFonts w:asciiTheme="majorHAnsi" w:hAnsiTheme="majorHAnsi" w:hint="cs"/>
                <w:rtl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في المادة (74 أ/ج </w:t>
            </w:r>
            <w:proofErr w:type="spellStart"/>
            <w:r w:rsidR="00222134">
              <w:rPr>
                <w:rFonts w:asciiTheme="majorHAnsi" w:hAnsiTheme="majorHAnsi" w:hint="cs"/>
                <w:rtl/>
              </w:rPr>
              <w:t>)</w:t>
            </w:r>
            <w:proofErr w:type="spellEnd"/>
            <w:r w:rsidR="00222134">
              <w:rPr>
                <w:rFonts w:asciiTheme="majorHAnsi" w:hAnsiTheme="majorHAnsi" w:hint="cs"/>
                <w:rtl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من  </w:t>
            </w:r>
            <w:r w:rsidR="00222134">
              <w:rPr>
                <w:rFonts w:asciiTheme="majorHAnsi" w:hAnsiTheme="majorHAnsi" w:hint="cs"/>
                <w:rtl/>
              </w:rPr>
              <w:t>نظام الخدمة المدنية رقم (9</w:t>
            </w:r>
            <w:proofErr w:type="spellStart"/>
            <w:r w:rsidR="00222134">
              <w:rPr>
                <w:rFonts w:asciiTheme="majorHAnsi" w:hAnsiTheme="majorHAnsi" w:hint="cs"/>
                <w:rtl/>
              </w:rPr>
              <w:t>)</w:t>
            </w:r>
            <w:proofErr w:type="spellEnd"/>
            <w:r w:rsidR="00222134">
              <w:rPr>
                <w:rFonts w:asciiTheme="majorHAnsi" w:hAnsiTheme="majorHAnsi" w:hint="cs"/>
                <w:rtl/>
              </w:rPr>
              <w:t xml:space="preserve"> لسنة 2020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ت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ستويات</w:t>
            </w:r>
            <w:r w:rsidRPr="00A060F9">
              <w:rPr>
                <w:rFonts w:asciiTheme="majorHAnsi" w:hAnsiTheme="majorHAnsi"/>
              </w:rPr>
              <w:t xml:space="preserve"> / </w:t>
            </w:r>
            <w:r w:rsidRPr="00A060F9">
              <w:rPr>
                <w:rFonts w:asciiTheme="majorHAnsi" w:hAnsiTheme="majorHAnsi" w:hint="cs"/>
                <w:rtl/>
              </w:rPr>
              <w:t>درج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أ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حو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A45F4B">
              <w:rPr>
                <w:rFonts w:asciiTheme="majorHAnsi" w:hAnsiTheme="majorHAnsi" w:hint="cs"/>
                <w:rtl/>
              </w:rPr>
              <w:t xml:space="preserve">الآتي </w:t>
            </w:r>
            <w:r w:rsidRPr="00A060F9">
              <w:rPr>
                <w:rFonts w:asciiTheme="majorHAnsi" w:hAnsiTheme="majorHAnsi"/>
              </w:rPr>
              <w:t>:-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مت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 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ستثنائ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836EC4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داً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رض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قابل 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proofErr w:type="spellStart"/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قبول:</w:t>
            </w:r>
            <w:proofErr w:type="spellEnd"/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الح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أدن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  <w:rtl/>
              </w:rPr>
            </w:pPr>
            <w:proofErr w:type="spellStart"/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ضعيف:</w:t>
            </w:r>
            <w:proofErr w:type="spellEnd"/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أداء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أق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المقبو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حتاج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لى تحسي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تطوير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Default="00E932A5" w:rsidP="00E932A5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Theme="minorBidi" w:hAnsiTheme="minorBidi"/>
                <w:rtl/>
              </w:rPr>
            </w:pPr>
          </w:p>
        </w:tc>
      </w:tr>
    </w:tbl>
    <w:p w:rsidR="008266E2" w:rsidRPr="00E932A5" w:rsidRDefault="008266E2" w:rsidP="00E932A5">
      <w:pPr>
        <w:bidi/>
        <w:spacing w:line="240" w:lineRule="auto"/>
        <w:rPr>
          <w:rFonts w:asciiTheme="majorHAnsi" w:hAnsiTheme="majorHAnsi"/>
        </w:rPr>
      </w:pPr>
    </w:p>
    <w:p w:rsidR="00E4035D" w:rsidRPr="00E4035D" w:rsidRDefault="00E4035D" w:rsidP="00E932A5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proofErr w:type="spellStart"/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</w:t>
      </w:r>
      <w:proofErr w:type="spellEnd"/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 معلومات عامة عن المعلم.</w:t>
      </w:r>
    </w:p>
    <w:p w:rsidR="00E4035D" w:rsidRPr="00857520" w:rsidRDefault="00857520" w:rsidP="00D438CF">
      <w:pPr>
        <w:shd w:val="clear" w:color="auto" w:fill="F9F9F9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9641"/>
        </w:tabs>
        <w:bidi/>
        <w:textAlignment w:val="baseline"/>
        <w:rPr>
          <w:rFonts w:ascii="Arial" w:eastAsia="Times New Roman" w:hAnsi="Arial"/>
          <w:color w:val="333333"/>
          <w:sz w:val="21"/>
          <w:szCs w:val="21"/>
        </w:rPr>
      </w:pPr>
      <w:r>
        <w:rPr>
          <w:rFonts w:hint="cs"/>
          <w:b/>
          <w:bCs/>
          <w:noProof/>
          <w:sz w:val="20"/>
          <w:szCs w:val="20"/>
          <w:rtl/>
          <w:lang w:bidi="ar-JO"/>
        </w:rPr>
        <w:t xml:space="preserve">            </w:t>
      </w:r>
      <w:r w:rsidR="00836EC4"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 w:rsidR="00836EC4"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</w:t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  </w:t>
      </w:r>
      <w:r>
        <w:rPr>
          <w:rFonts w:hint="cs"/>
          <w:b/>
          <w:bCs/>
          <w:noProof/>
          <w:sz w:val="20"/>
          <w:szCs w:val="20"/>
          <w:rtl/>
        </w:rPr>
        <w:t xml:space="preserve">                </w:t>
      </w:r>
      <w:r w:rsidR="00D438CF">
        <w:rPr>
          <w:rFonts w:hint="cs"/>
          <w:b/>
          <w:bCs/>
          <w:noProof/>
          <w:sz w:val="20"/>
          <w:szCs w:val="20"/>
          <w:rtl/>
        </w:rPr>
        <w:t xml:space="preserve">                      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="00E4035D" w:rsidRPr="00A34D17">
        <w:rPr>
          <w:b/>
          <w:bCs/>
          <w:noProof/>
          <w:sz w:val="20"/>
          <w:szCs w:val="20"/>
          <w:rtl/>
        </w:rPr>
        <w:t>الرقم الوطن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</w:t>
      </w:r>
      <w:r w:rsidR="00D438CF">
        <w:rPr>
          <w:rFonts w:hint="cs"/>
          <w:b/>
          <w:bCs/>
          <w:noProof/>
          <w:sz w:val="20"/>
          <w:szCs w:val="20"/>
          <w:rtl/>
        </w:rPr>
        <w:t xml:space="preserve">                                   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</w:t>
      </w:r>
    </w:p>
    <w:p w:rsidR="00E4035D" w:rsidRDefault="00E4035D" w:rsidP="00D438CF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 w:rsidRPr="00A34D17">
        <w:rPr>
          <w:b/>
          <w:bCs/>
          <w:noProof/>
          <w:sz w:val="20"/>
          <w:szCs w:val="20"/>
          <w:rtl/>
        </w:rPr>
        <w:t>المؤهل العلم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                     </w:t>
      </w:r>
      <w:r w:rsidR="00D438CF">
        <w:rPr>
          <w:rFonts w:hint="cs"/>
          <w:b/>
          <w:bCs/>
          <w:noProof/>
          <w:sz w:val="20"/>
          <w:szCs w:val="20"/>
          <w:rtl/>
        </w:rPr>
        <w:t xml:space="preserve">                              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A350D">
        <w:rPr>
          <w:b/>
          <w:bCs/>
          <w:noProof/>
          <w:sz w:val="20"/>
          <w:szCs w:val="20"/>
          <w:rtl/>
        </w:rPr>
        <w:t xml:space="preserve">مديرية التربية والتعليم :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D438CF">
        <w:rPr>
          <w:rFonts w:hint="cs"/>
          <w:b/>
          <w:bCs/>
          <w:noProof/>
          <w:sz w:val="20"/>
          <w:szCs w:val="20"/>
          <w:rtl/>
        </w:rPr>
        <w:t xml:space="preserve">                                       </w:t>
      </w:r>
      <w:r w:rsidRPr="00A34D17">
        <w:rPr>
          <w:b/>
          <w:bCs/>
          <w:noProof/>
          <w:sz w:val="20"/>
          <w:szCs w:val="20"/>
          <w:rtl/>
        </w:rPr>
        <w:t xml:space="preserve">المدرسة : </w:t>
      </w:r>
    </w:p>
    <w:p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 xml:space="preserve">اسم وتوقيع رئيس قسم شؤون الموظفين:   -------------------------------------- </w:t>
      </w:r>
      <w:r w:rsidR="005A62A9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Pr="00CE74D6">
        <w:rPr>
          <w:rFonts w:hint="cs"/>
          <w:b/>
          <w:bCs/>
          <w:noProof/>
          <w:sz w:val="20"/>
          <w:szCs w:val="20"/>
          <w:rtl/>
        </w:rPr>
        <w:t xml:space="preserve"> 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:rsidR="006C2E89" w:rsidRPr="00E4035D" w:rsidRDefault="006C2E89" w:rsidP="00E73A00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proofErr w:type="spellStart"/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</w:t>
      </w:r>
      <w:proofErr w:type="spellEnd"/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اهداف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تي  يساهم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معلم  في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تحقيقها</w:t>
      </w:r>
      <w:r w:rsidR="0029208F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 xml:space="preserve">ويخصص لها </w:t>
      </w:r>
      <w:proofErr w:type="spellStart"/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proofErr w:type="spellEnd"/>
      <w:r w:rsidR="002C199D">
        <w:rPr>
          <w:b/>
          <w:bCs/>
          <w:sz w:val="20"/>
          <w:szCs w:val="20"/>
          <w:lang w:bidi="ar-JO"/>
        </w:rPr>
        <w:t>20</w:t>
      </w:r>
      <w:proofErr w:type="spellStart"/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proofErr w:type="spellEnd"/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  (يتم اختيارها من خطة النمو المهني للمعلم وخطة تطوير المدرسة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 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proofErr w:type="spellStart"/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</w:p>
    <w:tbl>
      <w:tblPr>
        <w:tblStyle w:val="a7"/>
        <w:bidiVisual/>
        <w:tblW w:w="0" w:type="auto"/>
        <w:jc w:val="center"/>
        <w:tblLook w:val="04A0"/>
      </w:tblPr>
      <w:tblGrid>
        <w:gridCol w:w="581"/>
        <w:gridCol w:w="6105"/>
        <w:gridCol w:w="5518"/>
        <w:gridCol w:w="992"/>
        <w:gridCol w:w="929"/>
      </w:tblGrid>
      <w:tr w:rsidR="007457DB" w:rsidRPr="00D31670" w:rsidTr="007457DB">
        <w:trPr>
          <w:trHeight w:hRule="exact" w:val="495"/>
          <w:jc w:val="center"/>
        </w:trPr>
        <w:tc>
          <w:tcPr>
            <w:tcW w:w="581" w:type="dxa"/>
            <w:shd w:val="clear" w:color="auto" w:fill="D9D9D9" w:themeFill="background1" w:themeFillShade="D9"/>
          </w:tcPr>
          <w:p w:rsidR="007457DB" w:rsidRPr="00D31670" w:rsidRDefault="007457DB" w:rsidP="00737A97">
            <w:pPr>
              <w:bidi/>
              <w:spacing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E52C4E" w:rsidP="00331F6E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ارتفاع بمستوى الطلبة الأكاديمي وفق خطة التطوير التربوي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1F007C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1-</w:t>
            </w:r>
            <w:proofErr w:type="spellEnd"/>
            <w:r w:rsidR="00BA350D">
              <w:rPr>
                <w:rFonts w:asciiTheme="minorBidi" w:hAnsiTheme="minorBidi" w:hint="cs"/>
                <w:rtl/>
                <w:lang w:bidi="ar-JO"/>
              </w:rPr>
              <w:t xml:space="preserve">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تحسن 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ستوى اداء وتحصيل الطلبة في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بحث </w:t>
            </w:r>
            <w:r w:rsidR="001F007C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علوم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بنسبة ممتاز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1F007C">
        <w:trPr>
          <w:trHeight w:hRule="exact" w:val="511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مساهمة في تنمية شخصية الطلبة وقدراتهم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2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مو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شخصية الطلبة وازدياد قدراتهم بنسبة عالية /تحسن مشاركة الطلبة  بالأنشطة المدرسية المختلف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عزيز التواصل بين المجتمع المحلي والمدرس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3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تحسن تعاون المجتمع المحلي مع المدرسة بنسبة عالية .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2C199D" w:rsidTr="007457DB">
        <w:trPr>
          <w:trHeight w:hRule="exact" w:val="397"/>
          <w:jc w:val="center"/>
        </w:trPr>
        <w:tc>
          <w:tcPr>
            <w:tcW w:w="581" w:type="dxa"/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2C199D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رفع مستوى الوعي الصحي لدى الطلب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4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زيادة السلوكيات الإيجابية لدى الطلبة بنسبة ممتازة</w:t>
            </w:r>
          </w:p>
        </w:tc>
        <w:tc>
          <w:tcPr>
            <w:tcW w:w="992" w:type="dxa"/>
          </w:tcPr>
          <w:p w:rsidR="002C199D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2C199D" w:rsidRDefault="002C199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D31670" w:rsidTr="00D31670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 w:themeFill="background1" w:themeFillShade="D9"/>
          </w:tcPr>
          <w:p w:rsidR="00D31670" w:rsidRDefault="00D31670" w:rsidP="00737A97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D31670" w:rsidRDefault="00E73A0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D31670" w:rsidRDefault="00D3167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</w:tbl>
    <w:p w:rsidR="007457DB" w:rsidRPr="00E83062" w:rsidRDefault="007457DB" w:rsidP="00D438CF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</w:t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:</w:t>
      </w:r>
      <w:proofErr w:type="spellEnd"/>
      <w:r w:rsidR="00D438CF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                   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 : </w:t>
      </w:r>
    </w:p>
    <w:p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:rsidR="00B37C36" w:rsidRPr="004F2079" w:rsidRDefault="00B37C36" w:rsidP="002C199D">
      <w:pPr>
        <w:shd w:val="clear" w:color="auto" w:fill="B6DDE8" w:themeFill="accent5" w:themeFillTint="66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495E8B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Pr="004F2079">
        <w:rPr>
          <w:b/>
          <w:bCs/>
          <w:sz w:val="20"/>
          <w:szCs w:val="20"/>
          <w:lang w:bidi="ar-JO"/>
        </w:rPr>
        <w:t xml:space="preserve"> 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 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967F96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noProof/>
                <w:sz w:val="14"/>
                <w:szCs w:val="14"/>
                <w:rtl/>
              </w:rPr>
            </w:pPr>
            <w:r w:rsidRPr="00967F96">
              <w:rPr>
                <w:rFonts w:asciiTheme="minorHAnsi" w:hAnsiTheme="minorHAnsi"/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4F2079" w:rsidTr="0029208F">
        <w:trPr>
          <w:trHeight w:val="384"/>
          <w:jc w:val="center"/>
        </w:trPr>
        <w:tc>
          <w:tcPr>
            <w:tcW w:w="693" w:type="dxa"/>
            <w:vMerge w:val="restart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asciiTheme="minorHAnsi" w:hAnsiTheme="minorHAnsi"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يط بالتشريعات وملتزم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.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التزام  بمسؤولياته وواجباته المهنية كافة وتأديتها بإتقان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امانة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وكفاءة وفعال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(الطابور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صباحي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ناوبة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أوقات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دوام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شغال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ص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تنفيذ توجيهات القيادة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درسية..)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بأدواره وفق التطوير التربوي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لديه رؤية ورسال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اهداف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خاص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به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منبثقة من رؤية الوزارة ورسالتها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أهدافها،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ويوظفها في العملية التعليمي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تعلمية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8523C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لتزم بنشر القيم والاتجاهات الإيجابي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عتم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توجيه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سؤول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للطلبة في التعامل مع مشكلات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حافظة  على ممتلكات المدرسة وتوجيه طلبته لذلك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افظ عليها وملتزم بشروط السلام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29208F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  <w:vAlign w:val="bottom"/>
          </w:tcPr>
          <w:p w:rsidR="0029208F" w:rsidRPr="006027C9" w:rsidRDefault="0029208F" w:rsidP="006027C9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7C6696" w:rsidP="007C669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="0029208F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 w:rsidR="0029208F"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(</w:t>
            </w:r>
            <w:proofErr w:type="spellEnd"/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 المجموع 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*</w:t>
            </w:r>
            <w:proofErr w:type="spellEnd"/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 </w:t>
            </w:r>
            <w:r>
              <w:rPr>
                <w:rFonts w:asciiTheme="minorHAnsi" w:hAnsiTheme="minorHAnsi"/>
                <w:sz w:val="16"/>
                <w:szCs w:val="16"/>
              </w:rPr>
              <w:t>0.6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)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</w:tbl>
    <w:p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:rsidR="0029208F" w:rsidRDefault="0029208F" w:rsidP="002C199D">
      <w:pPr>
        <w:shd w:val="clear" w:color="auto" w:fill="B6DDE8" w:themeFill="accent5" w:themeFillTint="66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proofErr w:type="spellStart"/>
      <w:r>
        <w:rPr>
          <w:rFonts w:hint="cs"/>
          <w:b/>
          <w:bCs/>
          <w:rtl/>
          <w:lang w:bidi="ar-JO"/>
        </w:rPr>
        <w:t>:</w:t>
      </w:r>
      <w:proofErr w:type="spellEnd"/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="00845BA2">
        <w:rPr>
          <w:rFonts w:hint="cs"/>
          <w:b/>
          <w:bCs/>
          <w:rtl/>
          <w:lang w:bidi="ar-JO"/>
        </w:rPr>
        <w:t>(ب</w:t>
      </w:r>
      <w:proofErr w:type="spellStart"/>
      <w:r w:rsidR="00845BA2">
        <w:rPr>
          <w:rFonts w:hint="cs"/>
          <w:b/>
          <w:bCs/>
          <w:rtl/>
          <w:lang w:bidi="ar-JO"/>
        </w:rPr>
        <w:t>)</w:t>
      </w:r>
      <w:proofErr w:type="spellEnd"/>
      <w:r w:rsidR="00845BA2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>
        <w:rPr>
          <w:rFonts w:hint="cs"/>
          <w:b/>
          <w:bCs/>
          <w:noProof/>
          <w:rtl/>
          <w:lang w:bidi="ar-JO"/>
        </w:rPr>
        <w:t xml:space="preserve"> </w:t>
      </w:r>
      <w:r>
        <w:rPr>
          <w:rFonts w:hint="cs"/>
          <w:b/>
          <w:bCs/>
          <w:noProof/>
          <w:rtl/>
          <w:lang w:bidi="ar-JO"/>
        </w:rPr>
        <w:t xml:space="preserve"> 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="00845BA2"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="00845BA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ويخصص لها </w:t>
      </w:r>
      <w:proofErr w:type="spellStart"/>
      <w:r w:rsidRPr="003952DD">
        <w:rPr>
          <w:rFonts w:hint="cs"/>
          <w:b/>
          <w:bCs/>
          <w:rtl/>
          <w:lang w:bidi="ar-JO"/>
        </w:rPr>
        <w:t>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  <w:proofErr w:type="spellEnd"/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:rsidTr="00FD5B97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 xml:space="preserve">الفلسفة الشخصية </w:t>
            </w:r>
            <w:proofErr w:type="spellStart"/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واخلاقيات</w:t>
            </w:r>
            <w:proofErr w:type="spellEnd"/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 xml:space="preserve"> المهنة</w:t>
            </w: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</w:tcPr>
          <w:p w:rsidR="00857520" w:rsidRPr="00686B33" w:rsidRDefault="00455B5D" w:rsidP="00D438CF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 xml:space="preserve">مشارك 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ولياء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أمور 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قديم  حلول واقتراحات تتعلق ب بالأمور الفنية للمدرس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مور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ادار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شاركة في تنفيذ الخطة التطوير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جرائ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مدرس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proofErr w:type="spellStart"/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  <w:proofErr w:type="spellEnd"/>
          </w:p>
        </w:tc>
        <w:tc>
          <w:tcPr>
            <w:tcW w:w="3402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  (تبني ثقافة التطوير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  والتفاعل مع الإسناد التربوي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 w:themeFill="accent5" w:themeFillTint="99"/>
            <w:vAlign w:val="center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 w:themeFill="accent5" w:themeFillTint="99"/>
            <w:vAlign w:val="center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7C6696" w:rsidP="007C669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العلامة </w:t>
            </w:r>
            <w:r w:rsidR="00845BA2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جموع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*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Theme="minorHAnsi" w:hAnsiTheme="minorHAnsi"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>)</w:t>
            </w:r>
            <w:proofErr w:type="spellEnd"/>
          </w:p>
        </w:tc>
        <w:tc>
          <w:tcPr>
            <w:tcW w:w="791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:rsidR="00D31670" w:rsidRDefault="00D31670" w:rsidP="00D31670">
      <w:pPr>
        <w:bidi/>
        <w:ind w:hanging="180"/>
        <w:rPr>
          <w:rFonts w:ascii="Simplified Arabic" w:hAnsi="Simplified Arabic" w:cs="Simplified Arabic"/>
          <w:sz w:val="24"/>
          <w:szCs w:val="24"/>
          <w:rtl/>
        </w:rPr>
      </w:pPr>
    </w:p>
    <w:p w:rsidR="007C6696" w:rsidRDefault="007C6696" w:rsidP="00845BA2">
      <w:pPr>
        <w:bidi/>
        <w:ind w:firstLine="360"/>
        <w:rPr>
          <w:b/>
          <w:bCs/>
          <w:sz w:val="20"/>
          <w:szCs w:val="20"/>
          <w:rtl/>
          <w:lang w:bidi="ar-JO"/>
        </w:rPr>
      </w:pPr>
    </w:p>
    <w:p w:rsidR="00B37C36" w:rsidRDefault="00EE1421" w:rsidP="007C6696">
      <w:pPr>
        <w:bidi/>
        <w:ind w:firstLine="360"/>
        <w:rPr>
          <w:b/>
          <w:bCs/>
          <w:sz w:val="20"/>
          <w:szCs w:val="20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proofErr w:type="spellEnd"/>
      <w:r w:rsidRPr="004F2079">
        <w:rPr>
          <w:b/>
          <w:bCs/>
          <w:sz w:val="20"/>
          <w:szCs w:val="20"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الصفي 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ويخصص لها 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</w:p>
    <w:p w:rsidR="004F2079" w:rsidRPr="004F2079" w:rsidRDefault="004F2079" w:rsidP="00856E4F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>. المعايير العامة (15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علامة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67"/>
        <w:gridCol w:w="1320"/>
        <w:gridCol w:w="713"/>
        <w:gridCol w:w="3722"/>
        <w:gridCol w:w="3399"/>
        <w:gridCol w:w="3121"/>
        <w:gridCol w:w="1274"/>
      </w:tblGrid>
      <w:tr w:rsidR="0029208F" w:rsidRPr="00F64271" w:rsidTr="000C592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:rsidR="0029208F" w:rsidRPr="0029208F" w:rsidRDefault="0016237B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التوصيات </w:t>
            </w:r>
            <w:r w:rsid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:rsidR="0029208F" w:rsidRPr="0029208F" w:rsidRDefault="0016237B" w:rsidP="0016237B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 xml:space="preserve">ينفذها </w:t>
            </w:r>
          </w:p>
        </w:tc>
        <w:tc>
          <w:tcPr>
            <w:tcW w:w="1090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445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1090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استثمار الأمثل للوقت لتحقيق </w:t>
            </w:r>
            <w:proofErr w:type="spellStart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نتاجات</w:t>
            </w:r>
            <w:proofErr w:type="spellEnd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التعليم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144ECE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ستخدام الاتصال الفعال (اللغة السليم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غ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جسد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تواصل البصر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ممتاز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وظيف استراتيجيات تعلم النشط  بفاعلية وتنويعها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ختبرات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طلبة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فعال ومشارك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وظيف مصادر التعلم المتنوعة بفاعلية لدعم تعلم الطلب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المختبرات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كنولوجيا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 مصادر المعرفة العالمية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داعم لهم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proofErr w:type="spellStart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كفايات</w:t>
            </w:r>
            <w:proofErr w:type="spellEnd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التعلم الذاتي عند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:rsidR="004F2079" w:rsidRPr="00DC696E" w:rsidRDefault="004F2079" w:rsidP="00DC696E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</w:t>
      </w:r>
      <w:proofErr w:type="spellStart"/>
      <w:r w:rsidRPr="00DC696E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DC696E">
        <w:rPr>
          <w:rFonts w:hint="cs"/>
          <w:b/>
          <w:bCs/>
          <w:sz w:val="20"/>
          <w:szCs w:val="20"/>
          <w:rtl/>
          <w:lang w:bidi="ar-JO"/>
        </w:rPr>
        <w:t xml:space="preserve"> علامات</w:t>
      </w:r>
    </w:p>
    <w:p w:rsidR="00DC696E" w:rsidRPr="00DC696E" w:rsidRDefault="00DC696E" w:rsidP="00465010">
      <w:pPr>
        <w:pStyle w:val="a6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53"/>
        <w:gridCol w:w="1234"/>
        <w:gridCol w:w="673"/>
        <w:gridCol w:w="3860"/>
        <w:gridCol w:w="3404"/>
        <w:gridCol w:w="3118"/>
        <w:gridCol w:w="1274"/>
      </w:tblGrid>
      <w:tr w:rsidR="0029208F" w:rsidRPr="00F64271" w:rsidTr="0029208F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:rsidR="0029208F" w:rsidRPr="004F2079" w:rsidRDefault="0029208F" w:rsidP="00942D87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5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9208F" w:rsidRPr="00C07D84" w:rsidTr="00845BA2">
        <w:trPr>
          <w:trHeight w:hRule="exact" w:val="227"/>
        </w:trPr>
        <w:tc>
          <w:tcPr>
            <w:tcW w:w="263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 w:themeFill="accent5" w:themeFillTint="99"/>
            <w:vAlign w:val="center"/>
          </w:tcPr>
          <w:p w:rsidR="0029208F" w:rsidRPr="00C07D84" w:rsidRDefault="0016237B" w:rsidP="0016237B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(تجمع علامات الجزء أ </w:t>
            </w:r>
            <w:proofErr w:type="spellStart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وب</w:t>
            </w:r>
            <w:proofErr w:type="spellEnd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  وتقسم على 5</w:t>
            </w:r>
            <w:proofErr w:type="spellStart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)</w:t>
            </w:r>
            <w:proofErr w:type="spellEnd"/>
          </w:p>
        </w:tc>
        <w:tc>
          <w:tcPr>
            <w:tcW w:w="2278" w:type="pct"/>
            <w:gridSpan w:val="2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 w:themeFill="accent5" w:themeFillTint="99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9A20F8" w:rsidRPr="00C07D84">
        <w:rPr>
          <w:b/>
          <w:bCs/>
          <w:noProof/>
          <w:rtl/>
        </w:rPr>
        <w:t xml:space="preserve"> 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 xml:space="preserve">المبحث :......................  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 xml:space="preserve">المشرف :...............................  </w:t>
      </w:r>
    </w:p>
    <w:p w:rsidR="00860CAE" w:rsidRPr="00C07D84" w:rsidRDefault="00AD53FC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rFonts w:hint="cs"/>
          <w:b/>
          <w:bCs/>
          <w:noProof/>
          <w:rtl/>
        </w:rPr>
        <w:t xml:space="preserve"> </w:t>
      </w:r>
    </w:p>
    <w:p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AD53FC" w:rsidRPr="00C07D84" w:rsidRDefault="00514F45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......................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 xml:space="preserve">...............   توقيع المشرف :...............................   </w:t>
      </w:r>
    </w:p>
    <w:p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Pr="00C07D84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856E4F" w:rsidRDefault="00856E4F" w:rsidP="00845BA2">
      <w:pPr>
        <w:shd w:val="clear" w:color="auto" w:fill="B6DDE8" w:themeFill="accent5" w:themeFillTint="66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lastRenderedPageBreak/>
        <w:t xml:space="preserve">الجزء </w:t>
      </w:r>
      <w:proofErr w:type="spellStart"/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proofErr w:type="spellEnd"/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 w:rsidR="00C56DC1">
        <w:rPr>
          <w:rFonts w:hint="cs"/>
          <w:b/>
          <w:bCs/>
          <w:noProof/>
          <w:rtl/>
          <w:lang w:bidi="ar-JO"/>
        </w:rPr>
        <w:t xml:space="preserve">بالأداء </w:t>
      </w:r>
      <w:r>
        <w:rPr>
          <w:rFonts w:hint="cs"/>
          <w:b/>
          <w:bCs/>
          <w:noProof/>
          <w:rtl/>
          <w:lang w:bidi="ar-JO"/>
        </w:rPr>
        <w:t xml:space="preserve"> التعليمي اللاصفي 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ويخصص لها </w:t>
      </w:r>
      <w:proofErr w:type="spellStart"/>
      <w:r w:rsidRPr="003952DD">
        <w:rPr>
          <w:rFonts w:hint="cs"/>
          <w:b/>
          <w:bCs/>
          <w:rtl/>
          <w:lang w:bidi="ar-JO"/>
        </w:rPr>
        <w:t>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  <w:proofErr w:type="spellEnd"/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عرفة الاكاديمية بالتخصص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دقة المعلومات وحداثتها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عرفة  بالإطار العام للمنهاج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للنتاج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امة والخاصة وتوظيفه لها في الغرفة الصفي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إعداد خطة فصلية 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/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سنوية مبنية على تحليل المحتوى الدراسي.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عداد الخطة اليوم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وراق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مل والملاحق الخاص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ها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تنوع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نتاج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شموليتها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مناسبة استراتيجيات التدريس والتقويم والتأمل الذات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... الخ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خطط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نشط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لاج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إثرائ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أنشط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لاصف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 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الاختبارات  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حليل نتائج الاختبار ويقدم الدعم للطلاب بناء على نتائج الاختبارات 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نظيم سجلات العلامات الرئيس والجانبي وسجلات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دو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تقويم الواقع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 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  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</w:t>
            </w:r>
            <w:proofErr w:type="spellStart"/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ها</w:t>
            </w:r>
            <w:proofErr w:type="spellEnd"/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ومحدثة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ستخدام مهارات البحث العلم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كسابها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طلبة لتطوير العملية التعليم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تعلمية</w:t>
            </w:r>
            <w:proofErr w:type="spellEnd"/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 w:themeFill="accent5" w:themeFillTint="99"/>
            <w:vAlign w:val="center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 w:themeFill="accent5" w:themeFillTint="99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 w:rsidR="007C6696"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proofErr w:type="spellStart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/</w:t>
            </w:r>
            <w:proofErr w:type="spellEnd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 xml:space="preserve"> </w:t>
            </w:r>
            <w:r w:rsidR="007C6696">
              <w:rPr>
                <w:sz w:val="24"/>
                <w:szCs w:val="24"/>
                <w:lang w:bidi="ar-JO"/>
              </w:rPr>
              <w:t>5</w:t>
            </w:r>
            <w:proofErr w:type="spellStart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  <w:proofErr w:type="spellEnd"/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asciiTheme="minorHAnsi" w:hAnsiTheme="minorHAnsi"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</w:t>
      </w:r>
    </w:p>
    <w:p w:rsidR="00342D13" w:rsidRDefault="00342D13" w:rsidP="00C07D84">
      <w:pPr>
        <w:bidi/>
        <w:spacing w:after="0" w:line="240" w:lineRule="auto"/>
        <w:ind w:left="360"/>
        <w:rPr>
          <w:b/>
          <w:bCs/>
          <w:sz w:val="24"/>
          <w:szCs w:val="24"/>
          <w:rtl/>
        </w:rPr>
      </w:pPr>
    </w:p>
    <w:p w:rsidR="0058484B" w:rsidRDefault="0012360B" w:rsidP="00297FC5">
      <w:pPr>
        <w:bidi/>
        <w:spacing w:line="240" w:lineRule="auto"/>
        <w:ind w:left="360" w:right="-142"/>
        <w:rPr>
          <w:b/>
          <w:bCs/>
          <w:sz w:val="26"/>
          <w:szCs w:val="26"/>
          <w:rtl/>
        </w:rPr>
      </w:pPr>
      <w:r>
        <w:rPr>
          <w:b/>
          <w:bCs/>
          <w:noProof/>
          <w:sz w:val="26"/>
          <w:szCs w:val="26"/>
          <w:rtl/>
        </w:rPr>
        <w:pict>
          <v:roundrect id="Rounded Rectangle 4" o:spid="_x0000_s1026" style="position:absolute;left:0;text-align:left;margin-left:474.75pt;margin-top:.5pt;width:83.25pt;height:16.3pt;z-index:251691008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"/>
        </w:pic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</w:t>
      </w:r>
      <w:proofErr w:type="spellStart"/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)</w:t>
      </w:r>
      <w:proofErr w:type="spellEnd"/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علامة</w: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                                       </w:t>
      </w:r>
      <w:r w:rsidR="0058484B"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  <w:r w:rsidR="0058484B">
        <w:rPr>
          <w:rFonts w:hint="cs"/>
          <w:b/>
          <w:bCs/>
          <w:sz w:val="26"/>
          <w:szCs w:val="26"/>
          <w:rtl/>
        </w:rPr>
        <w:t xml:space="preserve">   </w:t>
      </w:r>
    </w:p>
    <w:p w:rsidR="00C07D84" w:rsidRDefault="0012360B" w:rsidP="00297FC5">
      <w:pPr>
        <w:bidi/>
        <w:spacing w:line="240" w:lineRule="auto"/>
        <w:ind w:left="360" w:hanging="180"/>
        <w:rPr>
          <w:b/>
          <w:bCs/>
          <w:sz w:val="18"/>
          <w:szCs w:val="18"/>
          <w:rtl/>
        </w:rPr>
      </w:pPr>
      <w:r>
        <w:rPr>
          <w:b/>
          <w:bCs/>
          <w:noProof/>
          <w:sz w:val="18"/>
          <w:szCs w:val="18"/>
          <w:rtl/>
        </w:rPr>
        <w:pict>
          <v:group id="Group 5" o:spid="_x0000_s1037" style="position:absolute;left:0;text-align:left;margin-left:108.65pt;margin-top:10.55pt;width:586.85pt;height:25.85pt;z-index:251692032" coordorigin="163,11131" coordsize="10680,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">
            <v:roundrect id="AutoShape 4" o:spid="_x0000_s1027" style="position:absolute;left:9808;top:11173;width:103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hJwcIA&#10;AADaAAAADwAAAGRycy9kb3ducmV2LnhtbESPT4vCMBTE7wt+h/AEb2uqB3G7RhFBlHpat7Aen83r&#10;H21eShNr/fYbQfA4zMxvmMWqN7XoqHWVZQWTcQSCOLO64kJB+rv9nINwHlljbZkUPMjBajn4WGCs&#10;7Z1/qDv6QgQIuxgVlN43sZQuK8mgG9uGOHi5bQ36INtC6hbvAW5qOY2imTRYcVgosaFNSdn1eDMK&#10;kkN3q3anc/J12Rb5yeXpX5OkSo2G/fobhKfev8Ov9l4rmMHzSrgBcvk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6EnBwgAAANoAAAAPAAAAAAAAAAAAAAAAAJgCAABkcnMvZG93&#10;bnJldi54bWxQSwUGAAAAAAQABAD1AAAAhwMAAAAA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100 </w:t>
                    </w:r>
                    <w:proofErr w:type="spellStart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-</w:t>
                    </w:r>
                    <w:proofErr w:type="spellEnd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85</w:t>
                    </w:r>
                  </w:p>
                </w:txbxContent>
              </v:textbox>
            </v:roundrect>
            <v:roundrect id="AutoShape 5" o:spid="_x0000_s1028" style="position:absolute;left:1198;top:11173;width:11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TsWsQA&#10;AADaAAAADwAAAGRycy9kb3ducmV2LnhtbESPT2vCQBTE7wW/w/KE3urGHtoa3QQRpCU9VQPm+My+&#10;/NHs25BdY/rtu4VCj8PM/IbZpJPpxEiDay0rWC4iEMSl1S3XCvLj/ukNhPPIGjvLpOCbHKTJ7GGD&#10;sbZ3/qLx4GsRIOxiVNB438dSurIhg25he+LgVXYw6IMcaqkHvAe46eRzFL1Igy2HhQZ72jVUXg83&#10;oyD7HG/te3HOVpd9XRWuyk99liv1OJ+2axCeJv8f/mt/aAWv8Hsl3ACZ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+k7Fr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20"/>
                        <w:szCs w:val="20"/>
                        <w:rtl/>
                        <w:lang w:bidi="ar-JO"/>
                      </w:rPr>
                      <w:t xml:space="preserve">دون ال 50 </w:t>
                    </w:r>
                  </w:p>
                </w:txbxContent>
              </v:textbox>
            </v:roundrect>
            <v:roundrect id="AutoShape 6" o:spid="_x0000_s1029" style="position:absolute;left:3360;top:11173;width:121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t4KMEA&#10;AADaAAAADwAAAGRycy9kb3ducmV2LnhtbERPy2rCQBTdC/7DcIXuzKQuSptmFCmIJV01DdTlNXPz&#10;0MydkBmT9O87C8Hl4bzT3Ww6MdLgWssKnqMYBHFpdcu1guLnsH4F4Tyyxs4yKfgjB7vtcpFiou3E&#10;3zTmvhYhhF2CChrv+0RKVzZk0EW2Jw5cZQeDPsChlnrAKYSbTm7i+EUabDk0NNjTR0PlNb8ZBdnX&#10;eGuPp3P2djnU1clVxW+fFUo9reb9OwhPs3+I7+5PrSBsDVfCDZDb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47eCjBAAAA2gAAAA8AAAAAAAAAAAAAAAAAmAIAAGRycy9kb3du&#10;cmV2LnhtbFBLBQYAAAAABAAEAPUAAACGAwAAAAA=&#10;" fillcolor="#bfbfbf">
              <v:textbox>
                <w:txbxContent>
                  <w:p w:rsidR="00E932A5" w:rsidRPr="00BA591C" w:rsidRDefault="00E932A5" w:rsidP="0058484B">
                    <w:pPr>
                      <w:jc w:val="right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دون 65 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 50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proofErr w:type="spellStart"/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</w:t>
                    </w:r>
                    <w:proofErr w:type="spellEnd"/>
                  </w:p>
                </w:txbxContent>
              </v:textbox>
            </v:roundrect>
            <v:roundrect id="AutoShape 7" o:spid="_x0000_s1030" style="position:absolute;left:5542;top:11158;width:12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fds8QA&#10;AADaAAAADwAAAGRycy9kb3ducmV2LnhtbESPzWrDMBCE74W8g9hAb7WcHErtRgkhEFLcU11DfdxY&#10;65/EWhlLcdy3rwqFHoeZ+YbZ7GbTi4lG11lWsIpiEMSV1R03CorP49MLCOeRNfaWScE3OdhtFw8b&#10;TLW98wdNuW9EgLBLUUHr/ZBK6aqWDLrIDsTBq+1o0Ac5NlKPeA9w08t1HD9Lgx2HhRYHOrRUXfOb&#10;UZC9T7fuVJ6z5HJs6tLVxdeQFUo9Luf9KwhPs/8P/7XftIIEfq+EGyC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33bP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–</w:t>
                    </w:r>
                    <w:proofErr w:type="spellEnd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65</w:t>
                    </w:r>
                  </w:p>
                </w:txbxContent>
              </v:textbox>
            </v:roundrect>
            <v:roundrect id="AutoShape 8" o:spid="_x0000_s1031" style="position:absolute;left:7783;top:11173;width:111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ZVicQA&#10;AADbAAAADwAAAGRycy9kb3ducmV2LnhtbESPT2vCQBDF7wW/wzJCb3WjB9HUVYogSnpSA/U4zU7+&#10;tNnZkF1j+u07h0JvM7w37/1msxtdqwbqQ+PZwHyWgCIuvG24MpBfDy8rUCEiW2w9k4EfCrDbTp42&#10;mFr/4DMNl1gpCeGQooE6xi7VOhQ1OQwz3xGLVvreYZS1r7Tt8SHhrtWLJFlqhw1LQ40d7Wsqvi93&#10;ZyB7H+7N8faZrb8OVXkLZf7RZbkxz9Px7RVUpDH+m/+uT1bwhV5+kQH09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OWVYnEAAAA2w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8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</w:p>
                </w:txbxContent>
              </v:textbox>
            </v:roundrect>
            <v:roundrect id="AutoShape 9" o:spid="_x0000_s1032" style="position:absolute;left:8970;top:11206;width:8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CKF8IA&#10;AADbAAAADwAAAGRycy9kb3ducmV2LnhtbERPTWvCQBC9F/wPywjemk08SBtdpUSUHLw0Cl4n2TFJ&#10;zc6G7Kqxv75bKPQ2j/c5q81oOnGnwbWWFSRRDIK4srrlWsHpuHt9A+E8ssbOMil4koPNevKywlTb&#10;B3/SvfC1CCHsUlTQeN+nUrqqIYMusj1x4C52MOgDHGqpB3yEcNPJeRwvpMGWQ0ODPWUNVdfiZhTo&#10;w/t2n1XZtczj8+WLk+O3LLdKzabjxxKEp9H/i//cuQ7zE/j9JRwg1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cIoXwgAAANsAAAAPAAAAAAAAAAAAAAAAAJgCAABkcnMvZG93&#10;bnJldi54bWxQSwUGAAAAAAQABAD1AAAAhwMAAAAA&#10;" strokecolor="white">
              <v:textbox>
                <w:txbxContent>
                  <w:p w:rsidR="00E932A5" w:rsidRPr="007405FD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7405FD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متاز</w:t>
                    </w:r>
                  </w:p>
                </w:txbxContent>
              </v:textbox>
            </v:roundrect>
            <v:roundrect id="AutoShape 10" o:spid="_x0000_s1033" style="position:absolute;left:163;top:11191;width:917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cF9L8A&#10;AADbAAAADwAAAGRycy9kb3ducmV2LnhtbERP32vCMBB+H/g/hBN801SF4apRhjDwTVrd+9mcbVlz&#10;KUnWpv/9Mhjs7T6+n3c4RdOJgZxvLStYrzIQxJXVLdcK7reP5Q6ED8gaO8ukYCIPp+Ps5YC5tiMX&#10;NJShFimEfY4KmhD6XEpfNWTQr2xPnLindQZDgq6W2uGYwk0nN1n2Kg22nBoa7OncUPVVfhsFn3YY&#10;3+LWXqby+pgKt41F9YhKLebxfQ8iUAz/4j/3Raf5G/j9JR0gjz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YhwX0vwAAANsAAAAPAAAAAAAAAAAAAAAAAJgCAABkcnMvZG93bnJl&#10;di54bWxQSwUGAAAAAAQABAD1AAAAhAMAAAAA&#10;" stroked="f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ضعيف</w:t>
                    </w:r>
                  </w:p>
                </w:txbxContent>
              </v:textbox>
            </v:roundrect>
            <v:roundrect id="AutoShape 11" o:spid="_x0000_s1034" style="position:absolute;left:2404;top:11176;width:8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+6x+8EA&#10;AADbAAAADwAAAGRycy9kb3ducmV2LnhtbERPTYvCMBC9L/gfwgje1lQF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/usfv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توسط</w:t>
                    </w:r>
                  </w:p>
                </w:txbxContent>
              </v:textbox>
            </v:roundrect>
            <v:roundrect id="AutoShape 12" o:spid="_x0000_s1035" style="position:absolute;left:4633;top:11146;width:75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Acpj8EA&#10;AADbAAAADwAAAGRycy9kb3ducmV2LnhtbERPTYvCMBC9L/gfwgje1lQR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AHKY/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 xml:space="preserve">جيد </w:t>
                    </w:r>
                  </w:p>
                </w:txbxContent>
              </v:textbox>
            </v:roundrect>
            <v:roundrect id="AutoShape 13" o:spid="_x0000_s1036" style="position:absolute;left:6823;top:11131;width:94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0uMFMEA&#10;AADbAAAADwAAAGRycy9kb3ducmV2LnhtbERPTYvCMBC9L/gfwgje1lRB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9LjBT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جيد جدا</w:t>
                    </w:r>
                    <w:r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ً</w:t>
                    </w:r>
                  </w:p>
                </w:txbxContent>
              </v:textbox>
            </v:roundrect>
          </v:group>
        </w:pict>
      </w:r>
    </w:p>
    <w:p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</w:p>
    <w:p w:rsidR="0058484B" w:rsidRP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  : ..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اريخ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.... </w:t>
      </w:r>
    </w:p>
    <w:p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Theme="majorHAnsi" w:hAnsiTheme="majorHAnsi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      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8A2A86">
      <w:headerReference w:type="default" r:id="rId9"/>
      <w:pgSz w:w="15840" w:h="12240" w:orient="landscape" w:code="1"/>
      <w:pgMar w:top="352" w:right="227" w:bottom="352" w:left="22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0645C" w:rsidRDefault="00D0645C" w:rsidP="00291C54">
      <w:pPr>
        <w:spacing w:after="0" w:line="240" w:lineRule="auto"/>
      </w:pPr>
      <w:r>
        <w:separator/>
      </w:r>
    </w:p>
  </w:endnote>
  <w:endnote w:type="continuationSeparator" w:id="0">
    <w:p w:rsidR="00D0645C" w:rsidRDefault="00D0645C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crosoft Uighur">
    <w:panose1 w:val="02000000000000000000"/>
    <w:charset w:val="00"/>
    <w:family w:val="auto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0645C" w:rsidRDefault="00D0645C" w:rsidP="00291C54">
      <w:pPr>
        <w:spacing w:after="0" w:line="240" w:lineRule="auto"/>
      </w:pPr>
      <w:r>
        <w:separator/>
      </w:r>
    </w:p>
  </w:footnote>
  <w:footnote w:type="continuationSeparator" w:id="0">
    <w:p w:rsidR="00D0645C" w:rsidRDefault="00D0645C" w:rsidP="00291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0E0D" w:rsidRDefault="00070E0D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1"/>
  </w:num>
  <w:num w:numId="4">
    <w:abstractNumId w:val="14"/>
  </w:num>
  <w:num w:numId="5">
    <w:abstractNumId w:val="27"/>
  </w:num>
  <w:num w:numId="6">
    <w:abstractNumId w:val="0"/>
  </w:num>
  <w:num w:numId="7">
    <w:abstractNumId w:val="20"/>
  </w:num>
  <w:num w:numId="8">
    <w:abstractNumId w:val="11"/>
  </w:num>
  <w:num w:numId="9">
    <w:abstractNumId w:val="13"/>
  </w:num>
  <w:num w:numId="10">
    <w:abstractNumId w:val="16"/>
  </w:num>
  <w:num w:numId="11">
    <w:abstractNumId w:val="22"/>
  </w:num>
  <w:num w:numId="12">
    <w:abstractNumId w:val="23"/>
  </w:num>
  <w:num w:numId="13">
    <w:abstractNumId w:val="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9"/>
  </w:num>
  <w:num w:numId="18">
    <w:abstractNumId w:val="17"/>
  </w:num>
  <w:num w:numId="19">
    <w:abstractNumId w:val="5"/>
  </w:num>
  <w:num w:numId="20">
    <w:abstractNumId w:val="15"/>
  </w:num>
  <w:num w:numId="21">
    <w:abstractNumId w:val="8"/>
  </w:num>
  <w:num w:numId="22">
    <w:abstractNumId w:val="1"/>
  </w:num>
  <w:num w:numId="23">
    <w:abstractNumId w:val="25"/>
  </w:num>
  <w:num w:numId="24">
    <w:abstractNumId w:val="26"/>
  </w:num>
  <w:num w:numId="25">
    <w:abstractNumId w:val="24"/>
  </w:num>
  <w:num w:numId="26">
    <w:abstractNumId w:val="6"/>
  </w:num>
  <w:num w:numId="27">
    <w:abstractNumId w:val="7"/>
  </w:num>
  <w:num w:numId="28">
    <w:abstractNumId w:val="3"/>
  </w:num>
  <w:num w:numId="29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82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C7520"/>
    <w:rsid w:val="000D0A3F"/>
    <w:rsid w:val="000D15A0"/>
    <w:rsid w:val="000D1D14"/>
    <w:rsid w:val="000D4092"/>
    <w:rsid w:val="000D50AC"/>
    <w:rsid w:val="000D6FD3"/>
    <w:rsid w:val="000D7DE5"/>
    <w:rsid w:val="000E2060"/>
    <w:rsid w:val="000E2F1F"/>
    <w:rsid w:val="000E64F0"/>
    <w:rsid w:val="000F0096"/>
    <w:rsid w:val="000F4D81"/>
    <w:rsid w:val="00104908"/>
    <w:rsid w:val="001053EB"/>
    <w:rsid w:val="001105F2"/>
    <w:rsid w:val="001136C3"/>
    <w:rsid w:val="00115E49"/>
    <w:rsid w:val="0012360B"/>
    <w:rsid w:val="001275A9"/>
    <w:rsid w:val="00131472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352A"/>
    <w:rsid w:val="00187A8D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E73"/>
    <w:rsid w:val="001F007C"/>
    <w:rsid w:val="001F562B"/>
    <w:rsid w:val="002002F2"/>
    <w:rsid w:val="0020143A"/>
    <w:rsid w:val="00206FFC"/>
    <w:rsid w:val="002114D6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DDA"/>
    <w:rsid w:val="00283FBA"/>
    <w:rsid w:val="0028493D"/>
    <w:rsid w:val="002851B7"/>
    <w:rsid w:val="00287710"/>
    <w:rsid w:val="00291C54"/>
    <w:rsid w:val="0029208F"/>
    <w:rsid w:val="00292D2E"/>
    <w:rsid w:val="00297FC5"/>
    <w:rsid w:val="002A0A4F"/>
    <w:rsid w:val="002A59E2"/>
    <w:rsid w:val="002C199D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10E80"/>
    <w:rsid w:val="0031375B"/>
    <w:rsid w:val="00315332"/>
    <w:rsid w:val="00316A70"/>
    <w:rsid w:val="0032414C"/>
    <w:rsid w:val="00331F6E"/>
    <w:rsid w:val="00335C33"/>
    <w:rsid w:val="00342A33"/>
    <w:rsid w:val="00342D13"/>
    <w:rsid w:val="003471E0"/>
    <w:rsid w:val="0035446B"/>
    <w:rsid w:val="00356F9E"/>
    <w:rsid w:val="00365FB2"/>
    <w:rsid w:val="00371CB9"/>
    <w:rsid w:val="00375CA9"/>
    <w:rsid w:val="003800EF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6A47"/>
    <w:rsid w:val="003A245B"/>
    <w:rsid w:val="003B17D4"/>
    <w:rsid w:val="003B24F4"/>
    <w:rsid w:val="003B2541"/>
    <w:rsid w:val="003C461A"/>
    <w:rsid w:val="003C50F6"/>
    <w:rsid w:val="003D0FBC"/>
    <w:rsid w:val="003D1F19"/>
    <w:rsid w:val="003D26FC"/>
    <w:rsid w:val="003D2722"/>
    <w:rsid w:val="003D6D6E"/>
    <w:rsid w:val="003E58AB"/>
    <w:rsid w:val="003F6CBC"/>
    <w:rsid w:val="0041580E"/>
    <w:rsid w:val="00426F87"/>
    <w:rsid w:val="00427900"/>
    <w:rsid w:val="004322AE"/>
    <w:rsid w:val="004372BA"/>
    <w:rsid w:val="00441FA1"/>
    <w:rsid w:val="00442390"/>
    <w:rsid w:val="00442661"/>
    <w:rsid w:val="00445116"/>
    <w:rsid w:val="004519E8"/>
    <w:rsid w:val="004537EC"/>
    <w:rsid w:val="004553AE"/>
    <w:rsid w:val="00455B5D"/>
    <w:rsid w:val="00455D0B"/>
    <w:rsid w:val="00465010"/>
    <w:rsid w:val="00490EB1"/>
    <w:rsid w:val="004947A5"/>
    <w:rsid w:val="00495E8B"/>
    <w:rsid w:val="004A082F"/>
    <w:rsid w:val="004A21A5"/>
    <w:rsid w:val="004A2A97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091F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4606"/>
    <w:rsid w:val="00526EC6"/>
    <w:rsid w:val="00527F7B"/>
    <w:rsid w:val="00531878"/>
    <w:rsid w:val="00536CDE"/>
    <w:rsid w:val="005414E9"/>
    <w:rsid w:val="005435F3"/>
    <w:rsid w:val="00543E33"/>
    <w:rsid w:val="00545AC2"/>
    <w:rsid w:val="0054620B"/>
    <w:rsid w:val="00551E86"/>
    <w:rsid w:val="0056103B"/>
    <w:rsid w:val="005658A1"/>
    <w:rsid w:val="00571897"/>
    <w:rsid w:val="005756F3"/>
    <w:rsid w:val="00576D08"/>
    <w:rsid w:val="00583D4B"/>
    <w:rsid w:val="00583DE3"/>
    <w:rsid w:val="0058403D"/>
    <w:rsid w:val="0058484B"/>
    <w:rsid w:val="0059356A"/>
    <w:rsid w:val="005A07AB"/>
    <w:rsid w:val="005A62A9"/>
    <w:rsid w:val="005A7443"/>
    <w:rsid w:val="005B0085"/>
    <w:rsid w:val="005B1242"/>
    <w:rsid w:val="005B1D68"/>
    <w:rsid w:val="005C5B9F"/>
    <w:rsid w:val="005C7C12"/>
    <w:rsid w:val="005D0064"/>
    <w:rsid w:val="005D1C6E"/>
    <w:rsid w:val="005D243C"/>
    <w:rsid w:val="005D6EF1"/>
    <w:rsid w:val="005D711B"/>
    <w:rsid w:val="005E1697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34082"/>
    <w:rsid w:val="006349E8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712D"/>
    <w:rsid w:val="0069186D"/>
    <w:rsid w:val="00693D8B"/>
    <w:rsid w:val="00694BF8"/>
    <w:rsid w:val="006A0651"/>
    <w:rsid w:val="006A2998"/>
    <w:rsid w:val="006A33E1"/>
    <w:rsid w:val="006B65E0"/>
    <w:rsid w:val="006C2DC4"/>
    <w:rsid w:val="006C2E89"/>
    <w:rsid w:val="006C5883"/>
    <w:rsid w:val="006D36B7"/>
    <w:rsid w:val="006D3910"/>
    <w:rsid w:val="006D6DEA"/>
    <w:rsid w:val="006E3076"/>
    <w:rsid w:val="006E3BD3"/>
    <w:rsid w:val="006E4812"/>
    <w:rsid w:val="006E4C0E"/>
    <w:rsid w:val="006F12DA"/>
    <w:rsid w:val="006F7197"/>
    <w:rsid w:val="00722125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608F9"/>
    <w:rsid w:val="00765893"/>
    <w:rsid w:val="00766EB7"/>
    <w:rsid w:val="00767852"/>
    <w:rsid w:val="00770809"/>
    <w:rsid w:val="00781079"/>
    <w:rsid w:val="007877E2"/>
    <w:rsid w:val="00787E53"/>
    <w:rsid w:val="00794ED5"/>
    <w:rsid w:val="007A38BC"/>
    <w:rsid w:val="007A4EBB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6415"/>
    <w:rsid w:val="007D7A66"/>
    <w:rsid w:val="007E03B6"/>
    <w:rsid w:val="007F324B"/>
    <w:rsid w:val="007F47EF"/>
    <w:rsid w:val="007F7018"/>
    <w:rsid w:val="007F7351"/>
    <w:rsid w:val="007F7664"/>
    <w:rsid w:val="0080295C"/>
    <w:rsid w:val="00813002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6EC4"/>
    <w:rsid w:val="00841BB4"/>
    <w:rsid w:val="00845699"/>
    <w:rsid w:val="00845BA2"/>
    <w:rsid w:val="00851BF5"/>
    <w:rsid w:val="00852E67"/>
    <w:rsid w:val="008548EB"/>
    <w:rsid w:val="00856D7D"/>
    <w:rsid w:val="00856E4F"/>
    <w:rsid w:val="00857520"/>
    <w:rsid w:val="00860CAE"/>
    <w:rsid w:val="008660E5"/>
    <w:rsid w:val="00867CF6"/>
    <w:rsid w:val="008702C4"/>
    <w:rsid w:val="00875034"/>
    <w:rsid w:val="00876BA1"/>
    <w:rsid w:val="0088077E"/>
    <w:rsid w:val="00883342"/>
    <w:rsid w:val="00885123"/>
    <w:rsid w:val="00885805"/>
    <w:rsid w:val="00886AB2"/>
    <w:rsid w:val="00886F8F"/>
    <w:rsid w:val="008924C1"/>
    <w:rsid w:val="00895121"/>
    <w:rsid w:val="008A2A86"/>
    <w:rsid w:val="008B2391"/>
    <w:rsid w:val="008B2C8C"/>
    <w:rsid w:val="008B380B"/>
    <w:rsid w:val="008C0280"/>
    <w:rsid w:val="008C40B4"/>
    <w:rsid w:val="008D58D6"/>
    <w:rsid w:val="008F23CC"/>
    <w:rsid w:val="008F5873"/>
    <w:rsid w:val="008F6569"/>
    <w:rsid w:val="008F7A62"/>
    <w:rsid w:val="0090315F"/>
    <w:rsid w:val="00904AEE"/>
    <w:rsid w:val="009148D4"/>
    <w:rsid w:val="00920EEE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7A85"/>
    <w:rsid w:val="0098003C"/>
    <w:rsid w:val="00984435"/>
    <w:rsid w:val="00987CB8"/>
    <w:rsid w:val="009972D7"/>
    <w:rsid w:val="009A0D33"/>
    <w:rsid w:val="009A20F8"/>
    <w:rsid w:val="009B11CE"/>
    <w:rsid w:val="009B1E91"/>
    <w:rsid w:val="009B2905"/>
    <w:rsid w:val="009B4FF2"/>
    <w:rsid w:val="009C6B0F"/>
    <w:rsid w:val="009D6E93"/>
    <w:rsid w:val="009F1433"/>
    <w:rsid w:val="009F304E"/>
    <w:rsid w:val="009F72E7"/>
    <w:rsid w:val="00A02597"/>
    <w:rsid w:val="00A02D6D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40D73"/>
    <w:rsid w:val="00A42464"/>
    <w:rsid w:val="00A452A7"/>
    <w:rsid w:val="00A45F4B"/>
    <w:rsid w:val="00A51E79"/>
    <w:rsid w:val="00A5639D"/>
    <w:rsid w:val="00A56787"/>
    <w:rsid w:val="00A6015D"/>
    <w:rsid w:val="00A72060"/>
    <w:rsid w:val="00A81102"/>
    <w:rsid w:val="00A81C66"/>
    <w:rsid w:val="00A94B71"/>
    <w:rsid w:val="00AA3654"/>
    <w:rsid w:val="00AB0887"/>
    <w:rsid w:val="00AB5E69"/>
    <w:rsid w:val="00AC57DB"/>
    <w:rsid w:val="00AD1846"/>
    <w:rsid w:val="00AD42D1"/>
    <w:rsid w:val="00AD53FC"/>
    <w:rsid w:val="00AE2DCA"/>
    <w:rsid w:val="00AF53E2"/>
    <w:rsid w:val="00B01830"/>
    <w:rsid w:val="00B026F4"/>
    <w:rsid w:val="00B077D3"/>
    <w:rsid w:val="00B17E03"/>
    <w:rsid w:val="00B239CD"/>
    <w:rsid w:val="00B3089F"/>
    <w:rsid w:val="00B31040"/>
    <w:rsid w:val="00B3458F"/>
    <w:rsid w:val="00B3653A"/>
    <w:rsid w:val="00B37C36"/>
    <w:rsid w:val="00B415E3"/>
    <w:rsid w:val="00B46F6A"/>
    <w:rsid w:val="00B57405"/>
    <w:rsid w:val="00B60C7D"/>
    <w:rsid w:val="00B65D6F"/>
    <w:rsid w:val="00B71AD5"/>
    <w:rsid w:val="00B7716F"/>
    <w:rsid w:val="00B873DE"/>
    <w:rsid w:val="00B87F0E"/>
    <w:rsid w:val="00BA18BF"/>
    <w:rsid w:val="00BA350D"/>
    <w:rsid w:val="00BA591C"/>
    <w:rsid w:val="00BA5BE0"/>
    <w:rsid w:val="00BB09D9"/>
    <w:rsid w:val="00BB2BA4"/>
    <w:rsid w:val="00BB470D"/>
    <w:rsid w:val="00BC4AC7"/>
    <w:rsid w:val="00BD23C0"/>
    <w:rsid w:val="00BD3C20"/>
    <w:rsid w:val="00BD7E0F"/>
    <w:rsid w:val="00BE0533"/>
    <w:rsid w:val="00BE6B2B"/>
    <w:rsid w:val="00BE73C3"/>
    <w:rsid w:val="00BF04F0"/>
    <w:rsid w:val="00BF2149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7A78"/>
    <w:rsid w:val="00C32F8C"/>
    <w:rsid w:val="00C534D3"/>
    <w:rsid w:val="00C56DC1"/>
    <w:rsid w:val="00C61526"/>
    <w:rsid w:val="00C65A54"/>
    <w:rsid w:val="00C66A07"/>
    <w:rsid w:val="00C67496"/>
    <w:rsid w:val="00C67F27"/>
    <w:rsid w:val="00C77B34"/>
    <w:rsid w:val="00C77C36"/>
    <w:rsid w:val="00C80E3A"/>
    <w:rsid w:val="00C86B03"/>
    <w:rsid w:val="00CA5CA7"/>
    <w:rsid w:val="00CB34B8"/>
    <w:rsid w:val="00CB41E7"/>
    <w:rsid w:val="00CB41FD"/>
    <w:rsid w:val="00CC19B9"/>
    <w:rsid w:val="00CC2BD5"/>
    <w:rsid w:val="00CC485A"/>
    <w:rsid w:val="00CC6754"/>
    <w:rsid w:val="00CD3FB3"/>
    <w:rsid w:val="00CD4100"/>
    <w:rsid w:val="00CD509F"/>
    <w:rsid w:val="00CE6590"/>
    <w:rsid w:val="00CE74D6"/>
    <w:rsid w:val="00D011C9"/>
    <w:rsid w:val="00D01696"/>
    <w:rsid w:val="00D04C25"/>
    <w:rsid w:val="00D0645C"/>
    <w:rsid w:val="00D066CE"/>
    <w:rsid w:val="00D12BC4"/>
    <w:rsid w:val="00D16C3D"/>
    <w:rsid w:val="00D239B1"/>
    <w:rsid w:val="00D26656"/>
    <w:rsid w:val="00D31670"/>
    <w:rsid w:val="00D32471"/>
    <w:rsid w:val="00D32BEC"/>
    <w:rsid w:val="00D32C34"/>
    <w:rsid w:val="00D36F67"/>
    <w:rsid w:val="00D37E62"/>
    <w:rsid w:val="00D41141"/>
    <w:rsid w:val="00D438CF"/>
    <w:rsid w:val="00D51FD2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3C57"/>
    <w:rsid w:val="00DD3F31"/>
    <w:rsid w:val="00DD7076"/>
    <w:rsid w:val="00DE2B5F"/>
    <w:rsid w:val="00DE4C3A"/>
    <w:rsid w:val="00DF3976"/>
    <w:rsid w:val="00DF437B"/>
    <w:rsid w:val="00E002FD"/>
    <w:rsid w:val="00E05CF5"/>
    <w:rsid w:val="00E10C00"/>
    <w:rsid w:val="00E119EE"/>
    <w:rsid w:val="00E16E6F"/>
    <w:rsid w:val="00E2038E"/>
    <w:rsid w:val="00E2716F"/>
    <w:rsid w:val="00E4035D"/>
    <w:rsid w:val="00E52374"/>
    <w:rsid w:val="00E52C4E"/>
    <w:rsid w:val="00E53256"/>
    <w:rsid w:val="00E62096"/>
    <w:rsid w:val="00E73A00"/>
    <w:rsid w:val="00E76613"/>
    <w:rsid w:val="00E83062"/>
    <w:rsid w:val="00E8523C"/>
    <w:rsid w:val="00E863BB"/>
    <w:rsid w:val="00E87797"/>
    <w:rsid w:val="00E932A5"/>
    <w:rsid w:val="00E97EC6"/>
    <w:rsid w:val="00EA1919"/>
    <w:rsid w:val="00EA22D0"/>
    <w:rsid w:val="00EB09ED"/>
    <w:rsid w:val="00EB555E"/>
    <w:rsid w:val="00EC1EB0"/>
    <w:rsid w:val="00EC323C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D48"/>
    <w:rsid w:val="00F07F68"/>
    <w:rsid w:val="00F117EA"/>
    <w:rsid w:val="00F15103"/>
    <w:rsid w:val="00F152A3"/>
    <w:rsid w:val="00F24E7A"/>
    <w:rsid w:val="00F301F2"/>
    <w:rsid w:val="00F3084D"/>
    <w:rsid w:val="00F41061"/>
    <w:rsid w:val="00F54EB8"/>
    <w:rsid w:val="00F57D13"/>
    <w:rsid w:val="00F70258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B092C"/>
    <w:rsid w:val="00FB4DC3"/>
    <w:rsid w:val="00FB7B54"/>
    <w:rsid w:val="00FD247A"/>
    <w:rsid w:val="00FD2A21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291C54"/>
  </w:style>
  <w:style w:type="paragraph" w:styleId="a4">
    <w:name w:val="footer"/>
    <w:basedOn w:val="a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291C54"/>
  </w:style>
  <w:style w:type="paragraph" w:styleId="a5">
    <w:name w:val="Balloon Text"/>
    <w:basedOn w:val="a"/>
    <w:link w:val="Char1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1">
    <w:name w:val="نص في بالون Char"/>
    <w:link w:val="a5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3BD3"/>
    <w:pPr>
      <w:ind w:left="720"/>
      <w:contextualSpacing/>
    </w:pPr>
  </w:style>
  <w:style w:type="table" w:styleId="a7">
    <w:name w:val="Table Grid"/>
    <w:basedOn w:val="a1"/>
    <w:uiPriority w:val="59"/>
    <w:rsid w:val="006E3BD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a1"/>
    <w:next w:val="a7"/>
    <w:uiPriority w:val="39"/>
    <w:rsid w:val="0080295C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7213">
          <w:marLeft w:val="0"/>
          <w:marRight w:val="0"/>
          <w:marTop w:val="0"/>
          <w:marBottom w:val="0"/>
          <w:divBdr>
            <w:top w:val="single" w:sz="6" w:space="6" w:color="FFFFFF"/>
            <w:left w:val="none" w:sz="0" w:space="0" w:color="auto"/>
            <w:bottom w:val="single" w:sz="12" w:space="3" w:color="F5F5F5"/>
            <w:right w:val="single" w:sz="12" w:space="0" w:color="F5F5F5"/>
          </w:divBdr>
          <w:divsChild>
            <w:div w:id="12134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2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863451">
          <w:marLeft w:val="0"/>
          <w:marRight w:val="0"/>
          <w:marTop w:val="0"/>
          <w:marBottom w:val="0"/>
          <w:divBdr>
            <w:top w:val="single" w:sz="6" w:space="6" w:color="FFFFFF"/>
            <w:left w:val="none" w:sz="0" w:space="0" w:color="auto"/>
            <w:bottom w:val="single" w:sz="12" w:space="3" w:color="F5F5F5"/>
            <w:right w:val="single" w:sz="12" w:space="0" w:color="F5F5F5"/>
          </w:divBdr>
          <w:divsChild>
            <w:div w:id="156336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F3267E-04CB-4B5C-93F6-BEEDE2A651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1680</Words>
  <Characters>9581</Characters>
  <Application>Microsoft Office Word</Application>
  <DocSecurity>0</DocSecurity>
  <Lines>79</Lines>
  <Paragraphs>2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12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creator>32085</dc:creator>
  <cp:lastModifiedBy>pc</cp:lastModifiedBy>
  <cp:revision>8</cp:revision>
  <cp:lastPrinted>2020-01-30T13:57:00Z</cp:lastPrinted>
  <dcterms:created xsi:type="dcterms:W3CDTF">2020-12-28T09:53:00Z</dcterms:created>
  <dcterms:modified xsi:type="dcterms:W3CDTF">2021-01-06T21:00:00Z</dcterms:modified>
</cp:coreProperties>
</file>